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rPr>
          <w:bCs/>
          <w:b/>
        </w:rPr>
        <w:t xml:space="preserve">Dear Hiring Team,</w:t>
      </w:r>
    </w:p>
    <w:p>
      <w:pPr>
        <w:pStyle w:val="BodyText"/>
      </w:pPr>
      <w:r>
        <w:t xml:space="preserve">I am writing to express my strong interest in the Dietitian position at your esteemed organization in Vietnam Ho Chi Minh City. As a dedicated and experienced professional in the field of nutrition and dietetics, I am eager to contribute my expertise, passion for promoting health through food, and cultural adaptability to support the growing needs of this vibrant city. With a deep understanding of both global nutritional science and the unique dietary landscape of Vietnam, I am confident that my background aligns perfectly with your mission to improve public health in Ho Chi Minh City.</w:t>
      </w:r>
    </w:p>
    <w:p>
      <w:pPr>
        <w:pStyle w:val="BodyText"/>
      </w:pPr>
      <w:r>
        <w:t xml:space="preserve">As a Dietitian, I have always believed that food is more than just sustenance—it is a powerful tool for healing, prevention, and overall well-being. My academic training in nutrition science, coupled with hands-on experience in clinical and community settings, has equipped me with the knowledge to design personalized dietary plans that address individual health goals. Whether working with patients managing chronic conditions like diabetes or obesity, or guiding families toward balanced eating habits, I approach every challenge with empathy, precision, and a commitment to long-term success.</w:t>
      </w:r>
    </w:p>
    <w:p>
      <w:pPr>
        <w:pStyle w:val="BodyText"/>
      </w:pPr>
      <w:r>
        <w:t xml:space="preserve">Ho Chi Minh City, as a dynamic metropolis in Vietnam, presents both opportunities and challenges for dietitians. The city’s rapid urbanization has led to a rise in lifestyle-related health issues, such as malnutrition and overnutrition. At the same time, its rich culinary traditions offer a unique platform for promoting healthier food choices while preserving cultural identity. I am particularly passionate about bridging this gap—using evidence-based practices to educate communities about the benefits of traditional Vietnamese diets, which are often rich in vegetables, lean proteins, and fermented foods. For instance, I have previously worked on initiatives that highlighted the nutritional value of dishes like pho (Vietnamese noodle soup) and fresh spring rolls while addressing modern dietary pitfalls such as excessive sugar and processed ingredients.</w:t>
      </w:r>
    </w:p>
    <w:p>
      <w:pPr>
        <w:pStyle w:val="BodyText"/>
      </w:pPr>
      <w:r>
        <w:t xml:space="preserve">What sets me apart as a Dietitian is my ability to connect with diverse populations. In Vietnam Ho Chi Minh City, where cultural diversity and generational differences shape eating habits, I have developed strong communication skills to engage with clients of all backgrounds. My fluency in English and basic proficiency in Vietnamese allow me to bridge language barriers, ensuring that patients fully understand their nutritional needs. Additionally, I have collaborated with local healthcare providers and community organizations to deliver workshops on topics such as childhood nutrition, weight management, and the importance of hydration—a critical issue in the city’s tropical climate.</w:t>
      </w:r>
    </w:p>
    <w:p>
      <w:pPr>
        <w:pStyle w:val="BodyText"/>
      </w:pPr>
      <w:r>
        <w:t xml:space="preserve">One of my most rewarding experiences as a Dietitian was working in a multicultural clinic in Ho Chi Minh City, where I served clients from various ethnic backgrounds. This role required me to adapt my approach to accommodate different dietary preferences, religious restrictions, and socioeconomic factors. For example, I designed meal plans for pregnant women that respected both traditional Vietnamese practices and modern nutritional guidelines. I also led a project to improve access to healthy food options in low-income neighborhoods by partnering with local farmers’ markets and food banks. These experiences have deepened my understanding of the complex interplay between nutrition, culture, and economics in Vietnam’s urban centers.</w:t>
      </w:r>
    </w:p>
    <w:p>
      <w:pPr>
        <w:pStyle w:val="BodyText"/>
      </w:pPr>
      <w:r>
        <w:t xml:space="preserve">Ho Chi Minh City is a city of contrasts—where bustling markets sell fresh produce alongside fast-food chains, and where traditional herbal remedies coexist with modern medical practices. As a Dietitian, I am committed to navigating these complexities to provide holistic care. My goal is to empower individuals and families in Vietnam Ho Chi Minh City to make informed choices about their health without compromising their cultural heritage. I believe that nutrition education should be accessible, practical, and rooted in the community’s values.</w:t>
      </w:r>
    </w:p>
    <w:p>
      <w:pPr>
        <w:pStyle w:val="BodyText"/>
      </w:pPr>
      <w:r>
        <w:t xml:space="preserve">In my previous role at a wellness center in Hanoi, I spearheaded a campaign to combat childhood obesity by integrating school programs with family consultations. This initiative not only improved students’ eating habits but also educated parents on how to create healthier home environments. The success of this project demonstrated the impact of community-driven approaches, which I am eager to replicate in Ho Chi Minh City. I am particularly interested in working with schools, corporate wellness programs, and public health initiatives that align with Vietnam’s national health goals.</w:t>
      </w:r>
    </w:p>
    <w:p>
      <w:pPr>
        <w:pStyle w:val="BodyText"/>
      </w:pPr>
      <w:r>
        <w:t xml:space="preserve">What excites me most about the opportunity to join your team is the chance to contribute to a city that is at the forefront of healthcare innovation. Ho Chi Minh City’s growing population and increasing awareness of preventive care create a unique environment for dietitians to make a meaningful difference. I am eager to collaborate with your organization to develop programs that address pressing issues such as malnutrition, food insecurity, and the rising prevalence of non-communicable diseases. My proactive approach, combined with my ability to think critically about nutritional challenges, ensures that I will be an asset to your team.</w:t>
      </w:r>
    </w:p>
    <w:p>
      <w:pPr>
        <w:pStyle w:val="BodyText"/>
      </w:pPr>
      <w:r>
        <w:t xml:space="preserve">Thank you for considering my application. I would welcome the opportunity to discuss how my skills and experiences align with your needs in Vietnam Ho Chi Minh City. Please feel free to contact me at [Your Phone Number] or [Your Email Address] at your earliest convenience. I look forward to the possibility of contributing to your mission of improving health and wellness in this dynamic city.</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Vietnam Ho Chi Minh City</dc:title>
  <dc:creator/>
  <dc:language>en</dc:language>
  <cp:keywords/>
  <dcterms:created xsi:type="dcterms:W3CDTF">2026-07-24T11:04:37Z</dcterms:created>
  <dcterms:modified xsi:type="dcterms:W3CDTF">2026-07-24T11:04:37Z</dcterms:modified>
</cp:coreProperties>
</file>

<file path=docProps/custom.xml><?xml version="1.0" encoding="utf-8"?>
<Properties xmlns="http://schemas.openxmlformats.org/officeDocument/2006/custom-properties" xmlns:vt="http://schemas.openxmlformats.org/officeDocument/2006/docPropsVTypes"/>
</file>